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E015A5" w14:textId="77777777" w:rsidR="002A2B8F" w:rsidRDefault="002A2B8F" w:rsidP="002A2B8F">
      <w:pPr>
        <w:jc w:val="center"/>
      </w:pPr>
      <w:r>
        <w:t xml:space="preserve">Program: BE Electronics and Telecommunication Engineering </w:t>
      </w:r>
    </w:p>
    <w:p w14:paraId="7FAB026D" w14:textId="2EB03F5E" w:rsidR="002A2B8F" w:rsidRDefault="00472AAA" w:rsidP="002A2B8F">
      <w:pPr>
        <w:jc w:val="center"/>
      </w:pPr>
      <w:r>
        <w:t xml:space="preserve">Curriculum Scheme: Revised </w:t>
      </w:r>
      <w:r w:rsidR="002A2B8F">
        <w:t>2012</w:t>
      </w:r>
    </w:p>
    <w:p w14:paraId="5E89053C" w14:textId="65E4D877" w:rsidR="002A2B8F" w:rsidRDefault="002A2B8F" w:rsidP="002A2B8F">
      <w:pPr>
        <w:jc w:val="center"/>
      </w:pPr>
      <w:r>
        <w:t>Exa</w:t>
      </w:r>
      <w:r w:rsidR="00007EFC">
        <w:t xml:space="preserve">mination: Third Year Semester </w:t>
      </w:r>
      <w:r>
        <w:t>VI</w:t>
      </w:r>
    </w:p>
    <w:p w14:paraId="499AAF87" w14:textId="432942FD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007EFC" w:rsidRPr="00007EFC">
        <w:rPr>
          <w:b/>
        </w:rPr>
        <w:t>ETC602</w:t>
      </w:r>
      <w:r>
        <w:t xml:space="preserve"> and Course Name: </w:t>
      </w:r>
      <w:r w:rsidR="00007EFC" w:rsidRPr="00007EFC">
        <w:rPr>
          <w:b/>
        </w:rPr>
        <w:t>DTSP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536C0EAF" w:rsidR="00493EC9" w:rsidRDefault="00EB78C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6C07E1EF" w:rsidR="00493EC9" w:rsidRPr="00A45826" w:rsidRDefault="00EB78CD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72793F57" w:rsidR="00493EC9" w:rsidRDefault="00EB78CD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156218F0" w:rsidR="00493EC9" w:rsidRPr="00A45826" w:rsidRDefault="00EB78C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36133CAB" w:rsidR="00493EC9" w:rsidRDefault="003D3C67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3B8B6588" w:rsidR="00493EC9" w:rsidRDefault="00832C5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4A342465" w:rsidR="00493EC9" w:rsidRPr="00BC1B34" w:rsidRDefault="00BC1B3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5386B52C" w:rsidR="00493EC9" w:rsidRPr="00A45826" w:rsidRDefault="001D0788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13850A28" w:rsidR="00493EC9" w:rsidRDefault="00EB78CD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7A16CA75" w:rsidR="00493EC9" w:rsidRDefault="00EB78CD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01F3C1E3" w:rsidR="00493EC9" w:rsidRDefault="00EB78C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54DBE50D" w:rsidR="00493EC9" w:rsidRDefault="00EB78CD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6964A35C" w:rsidR="00493EC9" w:rsidRDefault="00EB78CD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31DB9185" w:rsidR="00493EC9" w:rsidRPr="00A45826" w:rsidRDefault="004C5D5B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0ECEDAC3" w:rsidR="00493EC9" w:rsidRPr="00F2646D" w:rsidRDefault="00097C7A" w:rsidP="004C5E1C">
            <w:pPr>
              <w:spacing w:before="120" w:after="120"/>
            </w:pPr>
            <w:r>
              <w:t>C</w:t>
            </w:r>
            <w:bookmarkStart w:id="0" w:name="_GoBack"/>
            <w:bookmarkEnd w:id="0"/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1D0099FD" w:rsidR="00493EC9" w:rsidRDefault="00545F85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63285272" w:rsidR="00493EC9" w:rsidRDefault="00545F85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3490207A" w:rsidR="00493EC9" w:rsidRDefault="00E61AD8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4412A6C7" w:rsidR="006967DC" w:rsidRDefault="004C5D5B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3A3632CE" w:rsidR="006967DC" w:rsidRPr="00A45826" w:rsidRDefault="00713BF8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28270BB4" w:rsidR="006967DC" w:rsidRDefault="00BA74E7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01FFE1DF" w:rsidR="006967DC" w:rsidRDefault="00BA74E7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5741D603" w:rsidR="006967DC" w:rsidRDefault="004C5D5B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13BC1FFD" w:rsidR="006967DC" w:rsidRPr="00A45826" w:rsidRDefault="004C5D5B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1AD39174" w:rsidR="006967DC" w:rsidRPr="00A45826" w:rsidRDefault="00BA74E7" w:rsidP="004C5E1C">
            <w:pPr>
              <w:spacing w:before="120" w:after="120"/>
            </w:pPr>
            <w:r>
              <w:t>A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0F3333" w14:textId="77777777" w:rsidR="00067E71" w:rsidRDefault="00067E71" w:rsidP="00353258">
      <w:pPr>
        <w:spacing w:after="0" w:line="240" w:lineRule="auto"/>
      </w:pPr>
      <w:r>
        <w:separator/>
      </w:r>
    </w:p>
  </w:endnote>
  <w:endnote w:type="continuationSeparator" w:id="0">
    <w:p w14:paraId="7E3B544A" w14:textId="77777777" w:rsidR="00067E71" w:rsidRDefault="00067E71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857D1A3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97C7A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A5DBF5" w14:textId="77777777" w:rsidR="00067E71" w:rsidRDefault="00067E71" w:rsidP="00353258">
      <w:pPr>
        <w:spacing w:after="0" w:line="240" w:lineRule="auto"/>
      </w:pPr>
      <w:r>
        <w:separator/>
      </w:r>
    </w:p>
  </w:footnote>
  <w:footnote w:type="continuationSeparator" w:id="0">
    <w:p w14:paraId="740A3D1D" w14:textId="77777777" w:rsidR="00067E71" w:rsidRDefault="00067E71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07EFC"/>
    <w:rsid w:val="00046E38"/>
    <w:rsid w:val="000565E1"/>
    <w:rsid w:val="00067E71"/>
    <w:rsid w:val="0007775D"/>
    <w:rsid w:val="00090303"/>
    <w:rsid w:val="00097C7A"/>
    <w:rsid w:val="000A1DEF"/>
    <w:rsid w:val="000A71DC"/>
    <w:rsid w:val="000B0463"/>
    <w:rsid w:val="000C5303"/>
    <w:rsid w:val="00152C7E"/>
    <w:rsid w:val="00155B7B"/>
    <w:rsid w:val="00192D6F"/>
    <w:rsid w:val="001A2F9B"/>
    <w:rsid w:val="001D0788"/>
    <w:rsid w:val="001F560E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3C67"/>
    <w:rsid w:val="003D7EA6"/>
    <w:rsid w:val="003F01B0"/>
    <w:rsid w:val="003F479D"/>
    <w:rsid w:val="00401B1F"/>
    <w:rsid w:val="00453563"/>
    <w:rsid w:val="0047208F"/>
    <w:rsid w:val="00472AAA"/>
    <w:rsid w:val="00474321"/>
    <w:rsid w:val="00493EC9"/>
    <w:rsid w:val="004A204F"/>
    <w:rsid w:val="004B3C06"/>
    <w:rsid w:val="004C5D5B"/>
    <w:rsid w:val="004C5E1C"/>
    <w:rsid w:val="004C6401"/>
    <w:rsid w:val="004D6897"/>
    <w:rsid w:val="004E7422"/>
    <w:rsid w:val="00524129"/>
    <w:rsid w:val="005263D4"/>
    <w:rsid w:val="00545F85"/>
    <w:rsid w:val="00547172"/>
    <w:rsid w:val="005B37B5"/>
    <w:rsid w:val="005E2327"/>
    <w:rsid w:val="0061726C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13BF8"/>
    <w:rsid w:val="007B79B6"/>
    <w:rsid w:val="007C4ACA"/>
    <w:rsid w:val="007E00F1"/>
    <w:rsid w:val="00806E4E"/>
    <w:rsid w:val="00832C53"/>
    <w:rsid w:val="00836DE6"/>
    <w:rsid w:val="0086045D"/>
    <w:rsid w:val="00867811"/>
    <w:rsid w:val="00872E45"/>
    <w:rsid w:val="0088250D"/>
    <w:rsid w:val="008E0788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756C1"/>
    <w:rsid w:val="00AA604A"/>
    <w:rsid w:val="00AB77B5"/>
    <w:rsid w:val="00AE37A1"/>
    <w:rsid w:val="00AF07FF"/>
    <w:rsid w:val="00B630FD"/>
    <w:rsid w:val="00B73151"/>
    <w:rsid w:val="00B75CE6"/>
    <w:rsid w:val="00B845B6"/>
    <w:rsid w:val="00B9188C"/>
    <w:rsid w:val="00BA74E7"/>
    <w:rsid w:val="00BC1B34"/>
    <w:rsid w:val="00BC767D"/>
    <w:rsid w:val="00BE6403"/>
    <w:rsid w:val="00C9465C"/>
    <w:rsid w:val="00CB4F1A"/>
    <w:rsid w:val="00CC01A6"/>
    <w:rsid w:val="00CC0EA8"/>
    <w:rsid w:val="00CD7F03"/>
    <w:rsid w:val="00D622E2"/>
    <w:rsid w:val="00E23CC6"/>
    <w:rsid w:val="00E61AD8"/>
    <w:rsid w:val="00E80C6E"/>
    <w:rsid w:val="00E81747"/>
    <w:rsid w:val="00EB78CD"/>
    <w:rsid w:val="00F149E4"/>
    <w:rsid w:val="00F25852"/>
    <w:rsid w:val="00F2646D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14</cp:revision>
  <dcterms:created xsi:type="dcterms:W3CDTF">2020-09-21T06:06:00Z</dcterms:created>
  <dcterms:modified xsi:type="dcterms:W3CDTF">2020-09-23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